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gnes Rygul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gnes</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ygul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889 Krowka Drive, Des Plaines, IL, USA Des Plaines, IL, USA 6001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gnesrygula@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756070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v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25/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LIAN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25/2013</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7/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